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Lassandr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ssandr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7 West Hutchinson Street, Chicago, IL, USA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h.rohn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187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ph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